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7757B3" w14:textId="0E66221C" w:rsidR="00435A2D" w:rsidRDefault="00435A2D">
      <w:pPr>
        <w:rPr>
          <w:rFonts w:ascii="Arial" w:hAnsi="Arial" w:cs="Arial"/>
          <w:color w:val="202124"/>
          <w:shd w:val="clear" w:color="auto" w:fill="FFFFFF"/>
        </w:rPr>
      </w:pPr>
      <w:proofErr w:type="spellStart"/>
      <w:proofErr w:type="gramStart"/>
      <w:r>
        <w:rPr>
          <w:rStyle w:val="HTMLCode"/>
          <w:rFonts w:ascii="Courier" w:eastAsiaTheme="minorHAnsi" w:hAnsi="Courier"/>
          <w:color w:val="C7254E"/>
          <w:sz w:val="19"/>
          <w:szCs w:val="19"/>
          <w:bdr w:val="none" w:sz="0" w:space="0" w:color="auto" w:frame="1"/>
          <w:shd w:val="clear" w:color="auto" w:fill="EEEEEE"/>
        </w:rPr>
        <w:t>cqlsh</w:t>
      </w:r>
      <w:proofErr w:type="spellEnd"/>
      <w:proofErr w:type="gramEnd"/>
      <w:r>
        <w:rPr>
          <w:rFonts w:ascii="Open Sans" w:hAnsi="Open Sans" w:cs="Open Sans"/>
          <w:color w:val="757575"/>
          <w:sz w:val="27"/>
          <w:szCs w:val="27"/>
          <w:shd w:val="clear" w:color="auto" w:fill="FFFFFF"/>
        </w:rPr>
        <w:t xml:space="preserve"> is a command-line interface for interacting with Cassandra using CQL (the Cassandra Query Language). It is shipped with every Cassandra package, and can be found in the bin/ directory alongside the </w:t>
      </w:r>
      <w:proofErr w:type="spellStart"/>
      <w:proofErr w:type="gramStart"/>
      <w:r>
        <w:rPr>
          <w:rFonts w:ascii="Open Sans" w:hAnsi="Open Sans" w:cs="Open Sans"/>
          <w:color w:val="757575"/>
          <w:sz w:val="27"/>
          <w:szCs w:val="27"/>
          <w:shd w:val="clear" w:color="auto" w:fill="FFFFFF"/>
        </w:rPr>
        <w:t>cassandra</w:t>
      </w:r>
      <w:proofErr w:type="spellEnd"/>
      <w:proofErr w:type="gramEnd"/>
      <w:r>
        <w:rPr>
          <w:rFonts w:ascii="Open Sans" w:hAnsi="Open Sans" w:cs="Open Sans"/>
          <w:color w:val="757575"/>
          <w:sz w:val="27"/>
          <w:szCs w:val="27"/>
          <w:shd w:val="clear" w:color="auto" w:fill="FFFFFF"/>
        </w:rPr>
        <w:t xml:space="preserve"> executable.</w:t>
      </w:r>
    </w:p>
    <w:p w14:paraId="794D45BD" w14:textId="4CAEAE75" w:rsidR="00435A2D" w:rsidRDefault="00435A2D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What is a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yspace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in Cassandra? A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eyspace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 data container in Cassandra, similar to a database in relational database management systems (RDMBS)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64679977" w14:textId="77777777" w:rsidR="00435A2D" w:rsidRDefault="00435A2D"/>
    <w:p w14:paraId="03137F42" w14:textId="2CC88230" w:rsidR="0026135D" w:rsidRDefault="00595B56">
      <w:r>
        <w:t xml:space="preserve">Practical 1 </w:t>
      </w:r>
    </w:p>
    <w:p w14:paraId="79944E2A" w14:textId="77777777" w:rsidR="00595B56" w:rsidRDefault="00595B56" w:rsidP="00595B56">
      <w:proofErr w:type="spellStart"/>
      <w:r>
        <w:t>cqlsh</w:t>
      </w:r>
      <w:proofErr w:type="spellEnd"/>
      <w:r>
        <w:t xml:space="preserve">&gt; </w:t>
      </w:r>
    </w:p>
    <w:p w14:paraId="49879F23" w14:textId="77777777" w:rsidR="00595B56" w:rsidRDefault="00595B56" w:rsidP="00595B56">
      <w:proofErr w:type="spellStart"/>
      <w:r>
        <w:t>cqlsh</w:t>
      </w:r>
      <w:proofErr w:type="spellEnd"/>
      <w:r>
        <w:t>&gt; CREATE KEYSPACE demo WITH replication = {'class': '</w:t>
      </w:r>
      <w:proofErr w:type="spellStart"/>
      <w:r>
        <w:t>SimpleStrategy</w:t>
      </w:r>
      <w:proofErr w:type="spellEnd"/>
      <w:r>
        <w:t>', '</w:t>
      </w:r>
      <w:proofErr w:type="spellStart"/>
      <w:r>
        <w:t>replication_factor</w:t>
      </w:r>
      <w:proofErr w:type="spellEnd"/>
      <w:r>
        <w:t>': 1};</w:t>
      </w:r>
    </w:p>
    <w:p w14:paraId="72F0E18C" w14:textId="77777777" w:rsidR="00595B56" w:rsidRDefault="00595B56" w:rsidP="00595B56">
      <w:proofErr w:type="spellStart"/>
      <w:r>
        <w:t>cqlsh</w:t>
      </w:r>
      <w:proofErr w:type="spellEnd"/>
      <w:r>
        <w:t xml:space="preserve">&gt; CREATE KEYSPACE key </w:t>
      </w:r>
      <w:bookmarkStart w:id="0" w:name="_GoBack"/>
      <w:bookmarkEnd w:id="0"/>
      <w:r>
        <w:t>WITH replication = {'class': '</w:t>
      </w:r>
      <w:proofErr w:type="spellStart"/>
      <w:r>
        <w:t>SimpleStrategy</w:t>
      </w:r>
      <w:proofErr w:type="spellEnd"/>
      <w:r>
        <w:t>', '</w:t>
      </w:r>
      <w:proofErr w:type="spellStart"/>
      <w:r>
        <w:t>replication_factor</w:t>
      </w:r>
      <w:proofErr w:type="spellEnd"/>
      <w:r>
        <w:t>': 3};</w:t>
      </w:r>
    </w:p>
    <w:p w14:paraId="1E099DEA" w14:textId="04DABFAA" w:rsidR="00595B56" w:rsidRDefault="00595B56" w:rsidP="00595B56">
      <w:proofErr w:type="spellStart"/>
      <w:r>
        <w:t>cqlsh</w:t>
      </w:r>
      <w:proofErr w:type="spellEnd"/>
      <w:r>
        <w:t xml:space="preserve">&gt; DESCRIBE </w:t>
      </w:r>
      <w:r w:rsidR="00A67783">
        <w:t>key;</w:t>
      </w:r>
    </w:p>
    <w:p w14:paraId="71FBDCC4" w14:textId="77777777" w:rsidR="00595B56" w:rsidRDefault="00595B56" w:rsidP="00595B56"/>
    <w:p w14:paraId="66514556" w14:textId="77777777" w:rsidR="00595B56" w:rsidRDefault="00595B56" w:rsidP="00595B56">
      <w:r>
        <w:t>CREATE KEYSPACE key WITH replication = {'class': '</w:t>
      </w:r>
      <w:proofErr w:type="spellStart"/>
      <w:r>
        <w:t>SimpleStrategy</w:t>
      </w:r>
      <w:proofErr w:type="spellEnd"/>
      <w:r>
        <w:t>', '</w:t>
      </w:r>
      <w:proofErr w:type="spellStart"/>
      <w:r>
        <w:t>replication_factor</w:t>
      </w:r>
      <w:proofErr w:type="spellEnd"/>
      <w:r>
        <w:t>': '3'</w:t>
      </w:r>
      <w:proofErr w:type="gramStart"/>
      <w:r>
        <w:t>}  AND</w:t>
      </w:r>
      <w:proofErr w:type="gramEnd"/>
      <w:r>
        <w:t xml:space="preserve"> </w:t>
      </w:r>
      <w:proofErr w:type="spellStart"/>
      <w:r>
        <w:t>durable_writes</w:t>
      </w:r>
      <w:proofErr w:type="spellEnd"/>
      <w:r>
        <w:t xml:space="preserve"> = true;</w:t>
      </w:r>
    </w:p>
    <w:p w14:paraId="3BD37478" w14:textId="64D664FF" w:rsidR="002507D0" w:rsidRDefault="002507D0" w:rsidP="00595B56">
      <w:r>
        <w:rPr>
          <w:rFonts w:ascii="Work Sans" w:hAnsi="Work Sans"/>
          <w:color w:val="1F2438"/>
          <w:shd w:val="clear" w:color="auto" w:fill="FFFFFF"/>
        </w:rPr>
        <w:t xml:space="preserve">Writes in Cassandra are durable. All writes to a replica node are recorded both in memory and in a commit log on disk before they are acknowledged as a success. If a crash or server failure occurs before the </w:t>
      </w:r>
      <w:proofErr w:type="spellStart"/>
      <w:r>
        <w:rPr>
          <w:rFonts w:ascii="Work Sans" w:hAnsi="Work Sans"/>
          <w:color w:val="1F2438"/>
          <w:shd w:val="clear" w:color="auto" w:fill="FFFFFF"/>
        </w:rPr>
        <w:t>memtables</w:t>
      </w:r>
      <w:proofErr w:type="spellEnd"/>
      <w:r>
        <w:rPr>
          <w:rFonts w:ascii="Work Sans" w:hAnsi="Work Sans"/>
          <w:color w:val="1F2438"/>
          <w:shd w:val="clear" w:color="auto" w:fill="FFFFFF"/>
        </w:rPr>
        <w:t xml:space="preserve"> are flushed to disk, the commit log is replayed on restart to recover any lost writes.</w:t>
      </w:r>
    </w:p>
    <w:p w14:paraId="56DDD114" w14:textId="77777777" w:rsidR="00595B56" w:rsidRDefault="00595B56" w:rsidP="00595B56">
      <w:proofErr w:type="spellStart"/>
      <w:proofErr w:type="gramStart"/>
      <w:r>
        <w:t>cqlsh</w:t>
      </w:r>
      <w:proofErr w:type="spellEnd"/>
      <w:proofErr w:type="gramEnd"/>
      <w:r>
        <w:t>&gt; use key ;</w:t>
      </w:r>
    </w:p>
    <w:p w14:paraId="522C9027" w14:textId="77777777" w:rsidR="00595B56" w:rsidRDefault="00595B56" w:rsidP="00595B56">
      <w:proofErr w:type="spellStart"/>
      <w:proofErr w:type="gramStart"/>
      <w:r>
        <w:t>cqlsh:</w:t>
      </w:r>
      <w:proofErr w:type="gramEnd"/>
      <w:r>
        <w:t>key</w:t>
      </w:r>
      <w:proofErr w:type="spellEnd"/>
      <w:r>
        <w:t xml:space="preserve">&gt; CREATE TABLE </w:t>
      </w:r>
      <w:proofErr w:type="spellStart"/>
      <w:r>
        <w:t>emp</w:t>
      </w:r>
      <w:proofErr w:type="spellEnd"/>
      <w:r>
        <w:t xml:space="preserve"> (</w:t>
      </w:r>
      <w:proofErr w:type="spellStart"/>
      <w:r>
        <w:t>emp_id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PRIMARY KEY ,</w:t>
      </w:r>
      <w:proofErr w:type="spellStart"/>
      <w:r>
        <w:t>emp_city</w:t>
      </w:r>
      <w:proofErr w:type="spellEnd"/>
      <w:r>
        <w:t xml:space="preserve"> text ,</w:t>
      </w:r>
      <w:proofErr w:type="spellStart"/>
      <w:r>
        <w:t>emp_name</w:t>
      </w:r>
      <w:proofErr w:type="spellEnd"/>
      <w:r>
        <w:t xml:space="preserve"> </w:t>
      </w:r>
      <w:proofErr w:type="spellStart"/>
      <w:r>
        <w:t>text,emp_sal</w:t>
      </w:r>
      <w:proofErr w:type="spellEnd"/>
      <w:r>
        <w:t xml:space="preserve"> </w:t>
      </w:r>
      <w:proofErr w:type="spellStart"/>
      <w:r>
        <w:t>varint</w:t>
      </w:r>
      <w:proofErr w:type="spellEnd"/>
      <w:r>
        <w:t>);</w:t>
      </w:r>
    </w:p>
    <w:p w14:paraId="30CC67FD" w14:textId="07B8A8B3" w:rsidR="00595B56" w:rsidRDefault="00595B56" w:rsidP="00595B56">
      <w:proofErr w:type="spellStart"/>
      <w:r>
        <w:t>cqlsh:key</w:t>
      </w:r>
      <w:proofErr w:type="spellEnd"/>
      <w:r>
        <w:t>&gt; select * from emp;</w:t>
      </w:r>
    </w:p>
    <w:p w14:paraId="1795A79B" w14:textId="77777777" w:rsidR="00595B56" w:rsidRDefault="00595B56" w:rsidP="00595B56">
      <w:r>
        <w:t xml:space="preserve"> </w:t>
      </w:r>
      <w:proofErr w:type="spellStart"/>
      <w:r>
        <w:t>emp_id</w:t>
      </w:r>
      <w:proofErr w:type="spellEnd"/>
      <w:r>
        <w:t xml:space="preserve"> | </w:t>
      </w:r>
      <w:proofErr w:type="spellStart"/>
      <w:r>
        <w:t>emp_city</w:t>
      </w:r>
      <w:proofErr w:type="spellEnd"/>
      <w:r>
        <w:t xml:space="preserve"> | </w:t>
      </w:r>
      <w:proofErr w:type="spellStart"/>
      <w:r>
        <w:t>emp_name</w:t>
      </w:r>
      <w:proofErr w:type="spellEnd"/>
      <w:r>
        <w:t xml:space="preserve"> | </w:t>
      </w:r>
      <w:proofErr w:type="spellStart"/>
      <w:r>
        <w:t>emp_sal</w:t>
      </w:r>
      <w:proofErr w:type="spellEnd"/>
    </w:p>
    <w:p w14:paraId="634B9EB4" w14:textId="77777777" w:rsidR="00595B56" w:rsidRDefault="00595B56" w:rsidP="00595B56">
      <w:r>
        <w:t>--------+----------+----------+---------</w:t>
      </w:r>
    </w:p>
    <w:p w14:paraId="0EAD950E" w14:textId="77777777" w:rsidR="00595B56" w:rsidRDefault="00595B56" w:rsidP="00595B56">
      <w:r>
        <w:t>(0 rows)</w:t>
      </w:r>
    </w:p>
    <w:p w14:paraId="6994E52E" w14:textId="77777777" w:rsidR="00F66F14" w:rsidRDefault="00F66F14" w:rsidP="00F66F14">
      <w:proofErr w:type="spellStart"/>
      <w:proofErr w:type="gramStart"/>
      <w:r>
        <w:t>cqlsh:</w:t>
      </w:r>
      <w:proofErr w:type="gramEnd"/>
      <w:r>
        <w:t>key</w:t>
      </w:r>
      <w:proofErr w:type="spellEnd"/>
      <w:r>
        <w:t xml:space="preserve">&gt; INSERT INTO </w:t>
      </w:r>
      <w:proofErr w:type="spellStart"/>
      <w:r>
        <w:t>emp</w:t>
      </w:r>
      <w:proofErr w:type="spellEnd"/>
      <w:r>
        <w:t xml:space="preserve"> (</w:t>
      </w:r>
      <w:proofErr w:type="spellStart"/>
      <w:r>
        <w:t>emp_id,emp_city</w:t>
      </w:r>
      <w:proofErr w:type="spellEnd"/>
      <w:r>
        <w:t xml:space="preserve"> ,</w:t>
      </w:r>
      <w:proofErr w:type="spellStart"/>
      <w:r>
        <w:t>emp_name</w:t>
      </w:r>
      <w:proofErr w:type="spellEnd"/>
      <w:r>
        <w:t xml:space="preserve"> ,</w:t>
      </w:r>
      <w:proofErr w:type="spellStart"/>
      <w:r>
        <w:t>emp_sal</w:t>
      </w:r>
      <w:proofErr w:type="spellEnd"/>
      <w:r>
        <w:t>) VALUES (1,'Nagpur','Meghna',790000);</w:t>
      </w:r>
    </w:p>
    <w:p w14:paraId="10290C1A" w14:textId="77777777" w:rsidR="00F66F14" w:rsidRDefault="00F66F14" w:rsidP="00F66F14">
      <w:proofErr w:type="spellStart"/>
      <w:r>
        <w:t>cqlsh:key</w:t>
      </w:r>
      <w:proofErr w:type="spellEnd"/>
      <w:r>
        <w:t xml:space="preserve">&gt; </w:t>
      </w:r>
    </w:p>
    <w:p w14:paraId="11C1F4A0" w14:textId="77777777" w:rsidR="00F66F14" w:rsidRDefault="00F66F14" w:rsidP="00F66F14">
      <w:proofErr w:type="spellStart"/>
      <w:proofErr w:type="gramStart"/>
      <w:r>
        <w:t>cqlsh:</w:t>
      </w:r>
      <w:proofErr w:type="gramEnd"/>
      <w:r>
        <w:t>key</w:t>
      </w:r>
      <w:proofErr w:type="spellEnd"/>
      <w:r>
        <w:t xml:space="preserve">&gt; INSERT INTO </w:t>
      </w:r>
      <w:proofErr w:type="spellStart"/>
      <w:r>
        <w:t>emp</w:t>
      </w:r>
      <w:proofErr w:type="spellEnd"/>
      <w:r>
        <w:t xml:space="preserve"> (</w:t>
      </w:r>
      <w:proofErr w:type="spellStart"/>
      <w:r>
        <w:t>emp_id,emp_city</w:t>
      </w:r>
      <w:proofErr w:type="spellEnd"/>
      <w:r>
        <w:t xml:space="preserve"> ,</w:t>
      </w:r>
      <w:proofErr w:type="spellStart"/>
      <w:r>
        <w:t>emp_name</w:t>
      </w:r>
      <w:proofErr w:type="spellEnd"/>
      <w:r>
        <w:t xml:space="preserve"> ,</w:t>
      </w:r>
      <w:proofErr w:type="spellStart"/>
      <w:r>
        <w:t>emp_sal</w:t>
      </w:r>
      <w:proofErr w:type="spellEnd"/>
      <w:r>
        <w:t>) VALUES (2,'Nagpur','Dr.Sameer',1790000);</w:t>
      </w:r>
    </w:p>
    <w:p w14:paraId="58D253EC" w14:textId="77777777" w:rsidR="00F66F14" w:rsidRDefault="00F66F14" w:rsidP="00F66F14">
      <w:proofErr w:type="spellStart"/>
      <w:proofErr w:type="gramStart"/>
      <w:r>
        <w:lastRenderedPageBreak/>
        <w:t>cqlsh:</w:t>
      </w:r>
      <w:proofErr w:type="gramEnd"/>
      <w:r>
        <w:t>key</w:t>
      </w:r>
      <w:proofErr w:type="spellEnd"/>
      <w:r>
        <w:t xml:space="preserve">&gt; INSERT INTO </w:t>
      </w:r>
      <w:proofErr w:type="spellStart"/>
      <w:r>
        <w:t>emp</w:t>
      </w:r>
      <w:proofErr w:type="spellEnd"/>
      <w:r>
        <w:t xml:space="preserve"> (</w:t>
      </w:r>
      <w:proofErr w:type="spellStart"/>
      <w:r>
        <w:t>emp_id,emp_city</w:t>
      </w:r>
      <w:proofErr w:type="spellEnd"/>
      <w:r>
        <w:t xml:space="preserve"> ,</w:t>
      </w:r>
      <w:proofErr w:type="spellStart"/>
      <w:r>
        <w:t>emp_name</w:t>
      </w:r>
      <w:proofErr w:type="spellEnd"/>
      <w:r>
        <w:t xml:space="preserve"> ,</w:t>
      </w:r>
      <w:proofErr w:type="spellStart"/>
      <w:r>
        <w:t>emp_sal</w:t>
      </w:r>
      <w:proofErr w:type="spellEnd"/>
      <w:r>
        <w:t>) VALUES (3,'Nagpur','Dinesh',10000);</w:t>
      </w:r>
    </w:p>
    <w:p w14:paraId="17EA6E9C" w14:textId="77777777" w:rsidR="00F66F14" w:rsidRDefault="00F66F14" w:rsidP="00F66F14">
      <w:proofErr w:type="spellStart"/>
      <w:r>
        <w:t>cqlsh:key</w:t>
      </w:r>
      <w:proofErr w:type="spellEnd"/>
      <w:r>
        <w:t>&gt; select * from emp</w:t>
      </w:r>
    </w:p>
    <w:p w14:paraId="17A22367" w14:textId="77777777" w:rsidR="00F66F14" w:rsidRDefault="00F66F14" w:rsidP="00F66F14">
      <w:r>
        <w:t xml:space="preserve">       ... ;</w:t>
      </w:r>
    </w:p>
    <w:p w14:paraId="4234D9E5" w14:textId="77777777" w:rsidR="00F66F14" w:rsidRDefault="00F66F14" w:rsidP="00F66F14"/>
    <w:p w14:paraId="0097F7DE" w14:textId="77777777" w:rsidR="00F66F14" w:rsidRDefault="00F66F14" w:rsidP="00F66F14">
      <w:r>
        <w:t xml:space="preserve"> </w:t>
      </w:r>
      <w:proofErr w:type="spellStart"/>
      <w:r>
        <w:t>emp_id</w:t>
      </w:r>
      <w:proofErr w:type="spellEnd"/>
      <w:r>
        <w:t xml:space="preserve"> | </w:t>
      </w:r>
      <w:proofErr w:type="spellStart"/>
      <w:r>
        <w:t>emp_city</w:t>
      </w:r>
      <w:proofErr w:type="spellEnd"/>
      <w:r>
        <w:t xml:space="preserve"> | </w:t>
      </w:r>
      <w:proofErr w:type="spellStart"/>
      <w:r>
        <w:t>emp_</w:t>
      </w:r>
      <w:proofErr w:type="gramStart"/>
      <w:r>
        <w:t>name</w:t>
      </w:r>
      <w:proofErr w:type="spellEnd"/>
      <w:r>
        <w:t xml:space="preserve">  |</w:t>
      </w:r>
      <w:proofErr w:type="gramEnd"/>
      <w:r>
        <w:t xml:space="preserve"> </w:t>
      </w:r>
      <w:proofErr w:type="spellStart"/>
      <w:r>
        <w:t>emp_sal</w:t>
      </w:r>
      <w:proofErr w:type="spellEnd"/>
    </w:p>
    <w:p w14:paraId="610CB2AC" w14:textId="77777777" w:rsidR="00F66F14" w:rsidRDefault="00F66F14" w:rsidP="00F66F14">
      <w:r>
        <w:t>--------+----------+-----------+---------</w:t>
      </w:r>
    </w:p>
    <w:p w14:paraId="3F2F6513" w14:textId="77777777" w:rsidR="00F66F14" w:rsidRDefault="00F66F14" w:rsidP="00F66F14">
      <w:r>
        <w:t xml:space="preserve">      1 |   Nagpur |    Meghna </w:t>
      </w:r>
      <w:proofErr w:type="gramStart"/>
      <w:r>
        <w:t>|  790000</w:t>
      </w:r>
      <w:proofErr w:type="gramEnd"/>
    </w:p>
    <w:p w14:paraId="1845611F" w14:textId="77777777" w:rsidR="00F66F14" w:rsidRDefault="00F66F14" w:rsidP="00F66F14">
      <w:r>
        <w:t xml:space="preserve">      2 |   Nagpur | </w:t>
      </w:r>
      <w:proofErr w:type="spellStart"/>
      <w:r>
        <w:t>Dr.Sameer</w:t>
      </w:r>
      <w:proofErr w:type="spellEnd"/>
      <w:r>
        <w:t xml:space="preserve"> | 1790000</w:t>
      </w:r>
    </w:p>
    <w:p w14:paraId="38ABA639" w14:textId="77777777" w:rsidR="00F66F14" w:rsidRDefault="00F66F14" w:rsidP="00F66F14">
      <w:r>
        <w:t xml:space="preserve">      3 |   Nagpur |    Dinesh |   10000</w:t>
      </w:r>
    </w:p>
    <w:p w14:paraId="48B8943B" w14:textId="2F9FA737" w:rsidR="00D0288F" w:rsidRDefault="00F66F14" w:rsidP="00F66F14">
      <w:r>
        <w:t>(3 rows)</w:t>
      </w:r>
    </w:p>
    <w:p w14:paraId="343BFF8C" w14:textId="6A241DFC" w:rsidR="00595B56" w:rsidRDefault="00D0288F" w:rsidP="00D0288F">
      <w:proofErr w:type="spellStart"/>
      <w:r>
        <w:t>cqlsh:key</w:t>
      </w:r>
      <w:proofErr w:type="spellEnd"/>
      <w:r>
        <w:t>&gt;</w:t>
      </w:r>
    </w:p>
    <w:p w14:paraId="069F415D" w14:textId="346B8BF8" w:rsidR="00D0288F" w:rsidRDefault="00F66F14" w:rsidP="00D0288F">
      <w:r>
        <w:rPr>
          <w:noProof/>
          <w:lang w:eastAsia="en-IN"/>
        </w:rPr>
        <w:drawing>
          <wp:inline distT="0" distB="0" distL="0" distR="0" wp14:anchorId="1CE56B68" wp14:editId="2B7A32F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7450E" w14:textId="6C4BB518" w:rsidR="00595B56" w:rsidRDefault="00F66F14" w:rsidP="00595B56">
      <w:r w:rsidRPr="00F66F14">
        <w:t xml:space="preserve">UPDATE </w:t>
      </w:r>
      <w:proofErr w:type="spellStart"/>
      <w:r w:rsidRPr="00F66F14">
        <w:t>emp</w:t>
      </w:r>
      <w:proofErr w:type="spellEnd"/>
      <w:r w:rsidRPr="00F66F14">
        <w:t xml:space="preserve"> set </w:t>
      </w:r>
      <w:proofErr w:type="spellStart"/>
      <w:r w:rsidRPr="00F66F14">
        <w:t>emp_city</w:t>
      </w:r>
      <w:proofErr w:type="spellEnd"/>
      <w:r w:rsidRPr="00F66F14">
        <w:t>=</w:t>
      </w:r>
      <w:proofErr w:type="gramStart"/>
      <w:r w:rsidRPr="00F66F14">
        <w:t>'Delhi' ,</w:t>
      </w:r>
      <w:proofErr w:type="gramEnd"/>
      <w:r w:rsidRPr="00F66F14">
        <w:t xml:space="preserve"> </w:t>
      </w:r>
      <w:proofErr w:type="spellStart"/>
      <w:r w:rsidRPr="00F66F14">
        <w:t>emp_sal</w:t>
      </w:r>
      <w:proofErr w:type="spellEnd"/>
      <w:r w:rsidRPr="00F66F14">
        <w:t xml:space="preserve">=20000 where </w:t>
      </w:r>
      <w:proofErr w:type="spellStart"/>
      <w:r w:rsidRPr="00F66F14">
        <w:t>emp_id</w:t>
      </w:r>
      <w:proofErr w:type="spellEnd"/>
      <w:r w:rsidRPr="00F66F14">
        <w:t>=3;</w:t>
      </w:r>
    </w:p>
    <w:p w14:paraId="26DDED47" w14:textId="77777777" w:rsidR="006D5AF0" w:rsidRDefault="006D5AF0" w:rsidP="006D5AF0">
      <w:proofErr w:type="spellStart"/>
      <w:proofErr w:type="gramStart"/>
      <w:r>
        <w:t>cqlsh:</w:t>
      </w:r>
      <w:proofErr w:type="gramEnd"/>
      <w:r>
        <w:t>key</w:t>
      </w:r>
      <w:proofErr w:type="spellEnd"/>
      <w:r>
        <w:t>&gt; select * from emp ;</w:t>
      </w:r>
    </w:p>
    <w:p w14:paraId="2AE489D2" w14:textId="77777777" w:rsidR="006D5AF0" w:rsidRDefault="006D5AF0" w:rsidP="006D5AF0"/>
    <w:p w14:paraId="1C880CA4" w14:textId="77777777" w:rsidR="006D5AF0" w:rsidRDefault="006D5AF0" w:rsidP="006D5AF0">
      <w:r>
        <w:t xml:space="preserve"> </w:t>
      </w:r>
      <w:proofErr w:type="spellStart"/>
      <w:r>
        <w:t>emp_id</w:t>
      </w:r>
      <w:proofErr w:type="spellEnd"/>
      <w:r>
        <w:t xml:space="preserve"> | </w:t>
      </w:r>
      <w:proofErr w:type="spellStart"/>
      <w:r>
        <w:t>emp_city</w:t>
      </w:r>
      <w:proofErr w:type="spellEnd"/>
      <w:r>
        <w:t xml:space="preserve"> | </w:t>
      </w:r>
      <w:proofErr w:type="spellStart"/>
      <w:r>
        <w:t>emp_</w:t>
      </w:r>
      <w:proofErr w:type="gramStart"/>
      <w:r>
        <w:t>name</w:t>
      </w:r>
      <w:proofErr w:type="spellEnd"/>
      <w:r>
        <w:t xml:space="preserve">  |</w:t>
      </w:r>
      <w:proofErr w:type="gramEnd"/>
      <w:r>
        <w:t xml:space="preserve"> </w:t>
      </w:r>
      <w:proofErr w:type="spellStart"/>
      <w:r>
        <w:t>emp_sal</w:t>
      </w:r>
      <w:proofErr w:type="spellEnd"/>
    </w:p>
    <w:p w14:paraId="2A59B0C4" w14:textId="77777777" w:rsidR="006D5AF0" w:rsidRDefault="006D5AF0" w:rsidP="006D5AF0">
      <w:r>
        <w:t>--------+----------+-----------+---------</w:t>
      </w:r>
    </w:p>
    <w:p w14:paraId="4DDF2A17" w14:textId="77777777" w:rsidR="006D5AF0" w:rsidRDefault="006D5AF0" w:rsidP="006D5AF0">
      <w:r>
        <w:lastRenderedPageBreak/>
        <w:t xml:space="preserve">      1 |   Nagpur |    Meghna </w:t>
      </w:r>
      <w:proofErr w:type="gramStart"/>
      <w:r>
        <w:t>|  790000</w:t>
      </w:r>
      <w:proofErr w:type="gramEnd"/>
    </w:p>
    <w:p w14:paraId="055E9ADC" w14:textId="77777777" w:rsidR="006D5AF0" w:rsidRDefault="006D5AF0" w:rsidP="006D5AF0">
      <w:r>
        <w:t xml:space="preserve">      2 |   Nagpur | </w:t>
      </w:r>
      <w:proofErr w:type="spellStart"/>
      <w:r>
        <w:t>Dr.Sameer</w:t>
      </w:r>
      <w:proofErr w:type="spellEnd"/>
      <w:r>
        <w:t xml:space="preserve"> | 1790000</w:t>
      </w:r>
    </w:p>
    <w:p w14:paraId="1967AFFC" w14:textId="77777777" w:rsidR="006D5AF0" w:rsidRDefault="006D5AF0" w:rsidP="006D5AF0">
      <w:r>
        <w:t xml:space="preserve">      3 |    Delhi |    Dinesh |   20000</w:t>
      </w:r>
    </w:p>
    <w:p w14:paraId="2F6F3D00" w14:textId="7D2AB0E0" w:rsidR="006D5AF0" w:rsidRDefault="006D5AF0" w:rsidP="006D5AF0">
      <w:r>
        <w:t>(3 rows)</w:t>
      </w:r>
    </w:p>
    <w:p w14:paraId="69D07C7B" w14:textId="22BB4776" w:rsidR="006D5AF0" w:rsidRDefault="006D5AF0" w:rsidP="006D5AF0">
      <w:proofErr w:type="spellStart"/>
      <w:r w:rsidRPr="006D5AF0">
        <w:t>cqlsh:key</w:t>
      </w:r>
      <w:proofErr w:type="spellEnd"/>
      <w:r w:rsidRPr="006D5AF0">
        <w:t xml:space="preserve">&gt; DELETE from </w:t>
      </w:r>
      <w:proofErr w:type="spellStart"/>
      <w:r w:rsidRPr="006D5AF0">
        <w:t>emp</w:t>
      </w:r>
      <w:proofErr w:type="spellEnd"/>
      <w:r w:rsidRPr="006D5AF0">
        <w:t xml:space="preserve"> where </w:t>
      </w:r>
      <w:proofErr w:type="spellStart"/>
      <w:r w:rsidRPr="006D5AF0">
        <w:t>emp_id</w:t>
      </w:r>
      <w:proofErr w:type="spellEnd"/>
      <w:r w:rsidRPr="006D5AF0">
        <w:t>=3;</w:t>
      </w:r>
    </w:p>
    <w:p w14:paraId="3FFC5941" w14:textId="77777777" w:rsidR="00D77633" w:rsidRDefault="00D77633" w:rsidP="00D77633">
      <w:proofErr w:type="spellStart"/>
      <w:proofErr w:type="gramStart"/>
      <w:r>
        <w:t>cqlsh:</w:t>
      </w:r>
      <w:proofErr w:type="gramEnd"/>
      <w:r>
        <w:t>key</w:t>
      </w:r>
      <w:proofErr w:type="spellEnd"/>
      <w:r>
        <w:t>&gt; select * from emp ;</w:t>
      </w:r>
    </w:p>
    <w:p w14:paraId="4EF8EF13" w14:textId="77777777" w:rsidR="00D77633" w:rsidRDefault="00D77633" w:rsidP="00D77633"/>
    <w:p w14:paraId="3EF88B49" w14:textId="77777777" w:rsidR="00D77633" w:rsidRDefault="00D77633" w:rsidP="00D77633">
      <w:r>
        <w:t xml:space="preserve"> </w:t>
      </w:r>
      <w:proofErr w:type="spellStart"/>
      <w:r>
        <w:t>emp_id</w:t>
      </w:r>
      <w:proofErr w:type="spellEnd"/>
      <w:r>
        <w:t xml:space="preserve"> | </w:t>
      </w:r>
      <w:proofErr w:type="spellStart"/>
      <w:r>
        <w:t>emp_city</w:t>
      </w:r>
      <w:proofErr w:type="spellEnd"/>
      <w:r>
        <w:t xml:space="preserve"> | </w:t>
      </w:r>
      <w:proofErr w:type="spellStart"/>
      <w:r>
        <w:t>emp_</w:t>
      </w:r>
      <w:proofErr w:type="gramStart"/>
      <w:r>
        <w:t>name</w:t>
      </w:r>
      <w:proofErr w:type="spellEnd"/>
      <w:r>
        <w:t xml:space="preserve">  |</w:t>
      </w:r>
      <w:proofErr w:type="gramEnd"/>
      <w:r>
        <w:t xml:space="preserve"> </w:t>
      </w:r>
      <w:proofErr w:type="spellStart"/>
      <w:r>
        <w:t>emp_sal</w:t>
      </w:r>
      <w:proofErr w:type="spellEnd"/>
    </w:p>
    <w:p w14:paraId="60045220" w14:textId="77777777" w:rsidR="00D77633" w:rsidRDefault="00D77633" w:rsidP="00D77633">
      <w:r>
        <w:t>--------+----------+-----------+---------</w:t>
      </w:r>
    </w:p>
    <w:p w14:paraId="20CF70F7" w14:textId="77777777" w:rsidR="00D77633" w:rsidRDefault="00D77633" w:rsidP="00D77633">
      <w:r>
        <w:t xml:space="preserve">      1 |   Nagpur |    Meghna </w:t>
      </w:r>
      <w:proofErr w:type="gramStart"/>
      <w:r>
        <w:t>|  790000</w:t>
      </w:r>
      <w:proofErr w:type="gramEnd"/>
    </w:p>
    <w:p w14:paraId="512D7751" w14:textId="77777777" w:rsidR="00D77633" w:rsidRDefault="00D77633" w:rsidP="00D77633">
      <w:r>
        <w:t xml:space="preserve">      2 |   Nagpur | </w:t>
      </w:r>
      <w:proofErr w:type="spellStart"/>
      <w:r>
        <w:t>Dr.Sameer</w:t>
      </w:r>
      <w:proofErr w:type="spellEnd"/>
      <w:r>
        <w:t xml:space="preserve"> | 1790000</w:t>
      </w:r>
    </w:p>
    <w:p w14:paraId="5847321F" w14:textId="77777777" w:rsidR="00D77633" w:rsidRDefault="00D77633" w:rsidP="00D77633"/>
    <w:p w14:paraId="05B139EF" w14:textId="3678033B" w:rsidR="00D77633" w:rsidRDefault="00D77633" w:rsidP="00D77633">
      <w:r>
        <w:t>(2 rows)</w:t>
      </w:r>
    </w:p>
    <w:p w14:paraId="3520C44D" w14:textId="5D276C5D" w:rsidR="00D77633" w:rsidRDefault="00D77633" w:rsidP="00D77633">
      <w:proofErr w:type="spellStart"/>
      <w:r w:rsidRPr="00D77633">
        <w:t>cqlsh:key</w:t>
      </w:r>
      <w:proofErr w:type="spellEnd"/>
      <w:r w:rsidRPr="00D77633">
        <w:t xml:space="preserve">&gt; DROP table </w:t>
      </w:r>
      <w:proofErr w:type="spellStart"/>
      <w:r w:rsidRPr="00D77633">
        <w:t>emp</w:t>
      </w:r>
      <w:proofErr w:type="spellEnd"/>
      <w:r w:rsidRPr="00D77633">
        <w:t>;</w:t>
      </w:r>
    </w:p>
    <w:p w14:paraId="4C752611" w14:textId="77777777" w:rsidR="001E7A5C" w:rsidRDefault="001E7A5C" w:rsidP="00D77633"/>
    <w:p w14:paraId="723A1100" w14:textId="607E0234" w:rsidR="001E7A5C" w:rsidRDefault="001E7A5C" w:rsidP="00D77633">
      <w:r>
        <w:rPr>
          <w:rFonts w:ascii="Arial" w:hAnsi="Arial" w:cs="Arial"/>
          <w:color w:val="202124"/>
          <w:shd w:val="clear" w:color="auto" w:fill="FFFFFF"/>
        </w:rPr>
        <w:t>The DROP command is used to remove table definition and its contents. Whereas 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RUNCATE command is used to delete all the rows from the table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sectPr w:rsidR="001E7A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Work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rW0MDM0tTQwsjBW0lEKTi0uzszPAykwqgUAPOr3RSwAAAA="/>
  </w:docVars>
  <w:rsids>
    <w:rsidRoot w:val="00595B56"/>
    <w:rsid w:val="001A00B7"/>
    <w:rsid w:val="001E7A5C"/>
    <w:rsid w:val="002507D0"/>
    <w:rsid w:val="0026135D"/>
    <w:rsid w:val="002E5CD2"/>
    <w:rsid w:val="00360413"/>
    <w:rsid w:val="003C55C0"/>
    <w:rsid w:val="00435A2D"/>
    <w:rsid w:val="00595B56"/>
    <w:rsid w:val="006D5AF0"/>
    <w:rsid w:val="006E3220"/>
    <w:rsid w:val="00A67783"/>
    <w:rsid w:val="00B464F0"/>
    <w:rsid w:val="00BC0AB6"/>
    <w:rsid w:val="00D0288F"/>
    <w:rsid w:val="00D77633"/>
    <w:rsid w:val="00F66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03AF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35A2D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35A2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na Bhatia</dc:creator>
  <cp:lastModifiedBy>Meghna Bhatia</cp:lastModifiedBy>
  <cp:revision>2</cp:revision>
  <dcterms:created xsi:type="dcterms:W3CDTF">2022-09-05T10:30:00Z</dcterms:created>
  <dcterms:modified xsi:type="dcterms:W3CDTF">2022-09-05T10:30:00Z</dcterms:modified>
</cp:coreProperties>
</file>